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uditor</w:t>
      </w:r>
      <w:r>
        <w:t xml:space="preserve"> </w:t>
      </w:r>
      <w:r>
        <w:t xml:space="preserve">Position</w:t>
      </w:r>
      <w:r>
        <w:t xml:space="preserve"> </w:t>
      </w:r>
      <w:r>
        <w:t xml:space="preserve">-</w:t>
      </w:r>
      <w:r>
        <w:t xml:space="preserve"> </w:t>
      </w:r>
      <w:r>
        <w:t xml:space="preserve">Valencia,</w:t>
      </w:r>
      <w:r>
        <w:t xml:space="preserve"> </w:t>
      </w:r>
      <w:r>
        <w:t xml:space="preserve">Spain</w:t>
      </w:r>
    </w:p>
    <w:bookmarkStart w:id="20" w:name="Xba1f4f877292555cc28f8fa9fe831334014e2da"/>
    <w:p>
      <w:pPr>
        <w:pStyle w:val="Heading1"/>
      </w:pPr>
      <w:r>
        <w:t xml:space="preserve">Internship Application Letter: Auditor Position at Leading Valencian Accounting Fir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Audit Department</w:t>
      </w:r>
      <w:r>
        <w:br/>
      </w:r>
      <w:r>
        <w:rPr>
          <w:bCs/>
          <w:b/>
        </w:rPr>
        <w:t xml:space="preserve">Company Name:</w:t>
      </w:r>
      <w:r>
        <w:t xml:space="preserve"> </w:t>
      </w:r>
      <w:r>
        <w:t xml:space="preserve">[Pseudonym: Valencian Audit Solutions S.L. or similar]</w:t>
      </w:r>
      <w:r>
        <w:br/>
      </w:r>
      <w:r>
        <w:rPr>
          <w:bCs/>
          <w:b/>
        </w:rPr>
        <w:t xml:space="preserve">Address:</w:t>
      </w:r>
      <w:r>
        <w:t xml:space="preserve"> </w:t>
      </w:r>
      <w:r>
        <w:t xml:space="preserve">Avda. de las Ciencias 15, 46022 Valencia, Spain</w:t>
      </w:r>
    </w:p>
    <w:p>
      <w:pPr>
        <w:pStyle w:val="BodyText"/>
      </w:pPr>
      <w:r>
        <w:t xml:space="preserve">Dear Hiring Manager,</w:t>
      </w:r>
    </w:p>
    <w:p>
      <w:pPr>
        <w:pStyle w:val="BodyText"/>
      </w:pPr>
      <w:r>
        <w:t xml:space="preserve">I am writing to express my enthusiastic interest in the Auditor Internship position within your esteemed Audit Department at Valencian Audit Solutions S.L., as advertised on your company website and LinkedIn. As a highly motivated Accounting and Finance student at the Universitat de València with an unwavering passion for financial integrity, I am confident that my academic rigor, technical skills, and deep appreciation for Spain's evolving business landscape make me an ideal candidate to contribute meaningfully to your team in Valencia. This Internship Application Letter is not merely a formality but a testament to my commitment to launching a career in auditing within the dynamic economic heartland of Spain: Valencia.</w:t>
      </w:r>
    </w:p>
    <w:p>
      <w:pPr>
        <w:pStyle w:val="BodyText"/>
      </w:pPr>
      <w:r>
        <w:t xml:space="preserve">Valencia’s status as Spain’s third-largest city and its position as a hub for innovation, sustainable business practices, and international trade has profoundly shaped my professional aspirations. I have closely followed how Valencian firms like yours navigate complex financial landscapes under the Spanish Commercial Code (Código de Comercio) and EU directives, particularly within sectors driving Valencia’s economy: advanced manufacturing along the Turia River corridor, agri-food exports (a cornerstone of Valencia’s identity), and burgeoning tech startups in Ciudad de las Artes y las Ciencias. My academic journey at the Universitat de València has equipped me with a robust foundation in Spanish accounting standards (Normas de Contabilidad General, NCG), tax regulations (IRPF, IVA), and risk-based audit methodologies – all directly relevant to the demands of your Audit Department operating within Spain Valencia's unique regulatory and economic context. I have not only studied these frameworks but applied them through a university case study analyzing financial controls for a local Valencia-based hospitality group, identifying discrepancies in revenue recognition during peak tourist seasons – a scenario common across Valencian SMEs.</w:t>
      </w:r>
    </w:p>
    <w:p>
      <w:pPr>
        <w:pStyle w:val="BodyText"/>
      </w:pPr>
      <w:r>
        <w:t xml:space="preserve">My technical proficiency extends beyond textbook knowledge. I am proficient in industry-standard audit software including ACL Analytics and SAP Financials, having utilized these tools extensively during my academic projects. For instance, I conducted a simulated internal control audit for a fictional textile company (mirroring many Valencian manufacturers) using ACL to assess data integrity and detect anomalies – skills directly transferable to your team’s workflows in Spain Valencia. My fluency in Spanish (C1 level, native proficiency) and advanced English enables seamless communication with international clients, a critical asset for firms like yours serving global clients while operating within the Spanish legal framework. I am adept at navigating complex tax documentation under Spanish regulations (e.g., Circular 2/2023 on corporate transparency), which is increasingly vital as Spain Valencia positions itself as a leader in the European green transition, requiring meticulous audit trails for ESG reporting compliance.</w:t>
      </w:r>
    </w:p>
    <w:p>
      <w:pPr>
        <w:pStyle w:val="BodyText"/>
      </w:pPr>
      <w:r>
        <w:t xml:space="preserve">What truly sets me apart is my proactive understanding of the cultural and operational nuances required to excel in an auditor role within Spain Valencia. I’ve immersed myself in Valencian business culture through volunteering at local chambers of commerce events and observing how Valencian professionals prioritize relationship-building ("confianza") alongside technical excellence – a balance critical for effective audit engagement. I understand that auditors here don’t just verify numbers; they partner with businesses to build trust, often within tight-knit regional networks. My internship at a small Valencian accounting firm last summer involved supporting auditors in preparing documentation for local clients across the València province, where I gained firsthand insight into the importance of cultural sensitivity and contextual understanding when interpreting financial statements against regional business practices. This experience solidified my desire to contribute to a firm that values both precision and human connection – qualities exemplified by your firm’s reputation in Valencia.</w:t>
      </w:r>
    </w:p>
    <w:p>
      <w:pPr>
        <w:pStyle w:val="BodyText"/>
      </w:pPr>
      <w:r>
        <w:t xml:space="preserve">I am deeply impressed by Valencian Audit Solutions S.L.’s commitment to developing future audit talent, as evidenced by your structured internship program focused on practical exposure across diverse sectors. I am particularly eager to learn from your team’s expertise in auditing multinational clients with operations spanning Spain and beyond, especially within the growing Valencia tech ecosystem. My goal is not only to master technical audit procedures but to become a trusted advisor who understands the strategic challenges facing Valencian businesses – from optimizing supply chain finance for agri-exporters to ensuring compliance for tourism-driven enterprises during seasonal fluctuations. I am eager to apply my knowledge of Spanish corporate governance frameworks (such as the recent Royal Decree-Law 1/2023 on Corporate Governance) under your mentorship and contribute fresh perspectives on leveraging data analytics for more efficient audit planning in Spain Valencia.</w:t>
      </w:r>
    </w:p>
    <w:p>
      <w:pPr>
        <w:pStyle w:val="BodyText"/>
      </w:pPr>
      <w:r>
        <w:t xml:space="preserve">This Internship Application Letter represents a focused commitment to becoming an integral part of your Audit Department. I am not seeking just any internship; I am seeking the opportunity to learn from Valencian Audit Solutions S.L.’s experts while contributing my energy, diligence, and eagerness to grow within Spain's vibrant financial center. Valencia’s spirit – innovative yet deeply rooted in tradition – mirrors the balance I strive for in my professional approach: meticulous adherence to standards paired with forward-thinking solutions. I am eager to bring this mindset to your team and learn how audit excellence is cultivated within one of Spain’s most dynamic business cities.</w:t>
      </w:r>
    </w:p>
    <w:p>
      <w:pPr>
        <w:pStyle w:val="BodyText"/>
      </w:pPr>
      <w:r>
        <w:t xml:space="preserve">I have attached my detailed Curriculum Vitae, academic transcripts, and a letter of recommendation from Professor Elena Martínez (Chair of Accounting at Universitat de València) for your review. I am available for an interview at your earliest convenience and can be reached via email at [your.email@example.com] or phone +34 6XX XXX XXX. Thank you for considering my application for this Auditor Internship position in Spain Valencia. I look forward to the possibility of discussing how my skills and dedication align with your team's objectives and contribute to the continued success of your firm in this thriving Spanish city.</w:t>
      </w:r>
    </w:p>
    <w:p>
      <w:pPr>
        <w:pStyle w:val="BodyText"/>
      </w:pPr>
      <w:r>
        <w:t xml:space="preserve">Sincerely,</w:t>
      </w:r>
    </w:p>
    <w:p>
      <w:pPr>
        <w:pStyle w:val="BodyText"/>
      </w:pPr>
      <w:r>
        <w:t xml:space="preserve">[Your Full Name]</w:t>
      </w:r>
    </w:p>
    <w:p>
      <w:pPr>
        <w:pStyle w:val="BodyText"/>
      </w:pPr>
      <w:r>
        <w:t xml:space="preserve">Accounting &amp; Finance Student, Universitat de València</w:t>
      </w:r>
    </w:p>
    <w:p>
      <w:pPr>
        <w:pStyle w:val="BodyText"/>
      </w:pPr>
      <w:r>
        <w:t xml:space="preserve">Valencia,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uditor Position - Valencia, Spain</dc:title>
  <dc:creator/>
  <dc:language>en</dc:language>
  <cp:keywords/>
  <dcterms:created xsi:type="dcterms:W3CDTF">2026-05-01T01:09:00Z</dcterms:created>
  <dcterms:modified xsi:type="dcterms:W3CDTF">2026-05-01T01:09:00Z</dcterms:modified>
</cp:coreProperties>
</file>

<file path=docProps/custom.xml><?xml version="1.0" encoding="utf-8"?>
<Properties xmlns="http://schemas.openxmlformats.org/officeDocument/2006/custom-properties" xmlns:vt="http://schemas.openxmlformats.org/officeDocument/2006/docPropsVTypes"/>
</file>